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68791" w14:textId="77777777" w:rsidR="00E55489" w:rsidRPr="00E55489" w:rsidRDefault="00E55489" w:rsidP="00E55489">
      <w:pPr>
        <w:pStyle w:val="Heading1"/>
        <w:jc w:val="center"/>
        <w:rPr>
          <w:noProof/>
          <w:lang w:val="bg-BG"/>
        </w:rPr>
      </w:pPr>
      <w:r w:rsidRPr="00E55489">
        <w:rPr>
          <w:noProof/>
        </w:rPr>
        <w:t>Lab: REST Services and AJAX</w:t>
      </w:r>
    </w:p>
    <w:p w14:paraId="292E3E90" w14:textId="35BF2850" w:rsidR="00D13C5C" w:rsidRPr="00482D1D" w:rsidRDefault="00D13C5C" w:rsidP="00482D1D">
      <w:pPr>
        <w:jc w:val="center"/>
      </w:pPr>
      <w:r w:rsidRPr="00482D1D">
        <w:t xml:space="preserve">The following tasks do not have tests in the Judge </w:t>
      </w:r>
      <w:r w:rsidRPr="00482D1D">
        <w:rPr>
          <w:noProof/>
        </w:rPr>
        <w:t>system.</w:t>
      </w:r>
      <w:r w:rsidRPr="00482D1D">
        <w:t xml:space="preserve"> They are for practice.</w:t>
      </w:r>
    </w:p>
    <w:p w14:paraId="1BE5E077" w14:textId="4DDA4521" w:rsidR="00E55489" w:rsidRPr="00836A94" w:rsidRDefault="00E55489" w:rsidP="00E55489">
      <w:pPr>
        <w:keepNext/>
        <w:keepLines/>
        <w:spacing w:before="200" w:after="40"/>
        <w:ind w:left="357" w:hanging="357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836A94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1. </w:t>
      </w:r>
      <w:r w:rsidR="00C649E5" w:rsidRPr="00836A94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REST Countries</w:t>
      </w:r>
    </w:p>
    <w:p w14:paraId="5CE0E808" w14:textId="77777777" w:rsidR="00E55489" w:rsidRPr="00522C5F" w:rsidRDefault="00E55489" w:rsidP="00E55489">
      <w:pPr>
        <w:rPr>
          <w:noProof/>
          <w:lang w:val="bg-BG"/>
        </w:rPr>
      </w:pPr>
      <w:r w:rsidRPr="00522C5F">
        <w:rPr>
          <w:b/>
          <w:noProof/>
        </w:rPr>
        <w:t>NOTE: Install</w:t>
      </w:r>
      <w:r w:rsidRPr="00522C5F">
        <w:rPr>
          <w:noProof/>
        </w:rPr>
        <w:t xml:space="preserve"> "</w:t>
      </w:r>
      <w:hyperlink r:id="rId8" w:history="1">
        <w:r w:rsidRPr="00522C5F">
          <w:rPr>
            <w:rStyle w:val="Hyperlink"/>
            <w:noProof/>
          </w:rPr>
          <w:t>Postman</w:t>
        </w:r>
      </w:hyperlink>
      <w:r w:rsidRPr="00522C5F">
        <w:rPr>
          <w:noProof/>
        </w:rPr>
        <w:t xml:space="preserve">" REST Client to </w:t>
      </w:r>
      <w:r w:rsidRPr="00522C5F">
        <w:rPr>
          <w:b/>
          <w:noProof/>
        </w:rPr>
        <w:t>ease</w:t>
      </w:r>
      <w:r w:rsidRPr="00522C5F">
        <w:rPr>
          <w:noProof/>
        </w:rPr>
        <w:t xml:space="preserve"> your tasks.</w:t>
      </w:r>
    </w:p>
    <w:p w14:paraId="3B325A97" w14:textId="77777777" w:rsidR="00E55489" w:rsidRPr="00522C5F" w:rsidRDefault="00E55489" w:rsidP="00E55489">
      <w:pPr>
        <w:ind w:left="357" w:hanging="357"/>
        <w:rPr>
          <w:noProof/>
          <w:lang w:val="bg-BG"/>
        </w:rPr>
      </w:pPr>
      <w:r w:rsidRPr="00522C5F">
        <w:rPr>
          <w:noProof/>
        </w:rPr>
        <w:t xml:space="preserve">Your first task is to get detailed information about </w:t>
      </w:r>
      <w:r w:rsidR="00C50CF3" w:rsidRPr="00522C5F">
        <w:rPr>
          <w:noProof/>
        </w:rPr>
        <w:t>Bulgaria</w:t>
      </w:r>
      <w:r w:rsidRPr="00522C5F">
        <w:rPr>
          <w:noProof/>
        </w:rPr>
        <w:t>.</w:t>
      </w:r>
    </w:p>
    <w:p w14:paraId="15CA2AF9" w14:textId="77777777" w:rsidR="00E55489" w:rsidRPr="00522C5F" w:rsidRDefault="00E55489" w:rsidP="00E55489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522C5F">
        <w:rPr>
          <w:noProof/>
        </w:rPr>
        <w:t>Send a "</w:t>
      </w:r>
      <w:r w:rsidRPr="00522C5F">
        <w:rPr>
          <w:b/>
          <w:noProof/>
        </w:rPr>
        <w:t>GET</w:t>
      </w:r>
      <w:r w:rsidRPr="00522C5F">
        <w:rPr>
          <w:noProof/>
        </w:rPr>
        <w:t>" request to the link given below.</w:t>
      </w:r>
    </w:p>
    <w:p w14:paraId="07DF5D50" w14:textId="77777777" w:rsidR="00E55489" w:rsidRPr="00522C5F" w:rsidRDefault="00E55489" w:rsidP="00E55489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522C5F">
        <w:rPr>
          <w:b/>
          <w:noProof/>
        </w:rPr>
        <w:t>Copy</w:t>
      </w:r>
      <w:r w:rsidRPr="00522C5F">
        <w:rPr>
          <w:noProof/>
        </w:rPr>
        <w:t xml:space="preserve"> the response in JSON format. </w:t>
      </w:r>
    </w:p>
    <w:p w14:paraId="1F0B8B26" w14:textId="77777777" w:rsidR="00E55489" w:rsidRPr="00522C5F" w:rsidRDefault="00E55489" w:rsidP="00E55489">
      <w:pPr>
        <w:ind w:left="357" w:hanging="357"/>
        <w:rPr>
          <w:lang w:val="bg-BG"/>
        </w:rPr>
      </w:pPr>
      <w:r w:rsidRPr="00522C5F">
        <w:rPr>
          <w:b/>
          <w:noProof/>
        </w:rPr>
        <w:t>REQUEST</w:t>
      </w:r>
      <w:r w:rsidRPr="00522C5F">
        <w:rPr>
          <w:noProof/>
        </w:rPr>
        <w:t>:</w:t>
      </w:r>
      <w:r w:rsidRPr="00522C5F">
        <w:t xml:space="preserve">  </w:t>
      </w:r>
    </w:p>
    <w:p w14:paraId="00E81649" w14:textId="2FE8EFF4" w:rsidR="00C756CB" w:rsidRPr="00522C5F" w:rsidRDefault="009849B1" w:rsidP="00C50CF3">
      <w:pPr>
        <w:ind w:left="357" w:hanging="357"/>
        <w:rPr>
          <w:rFonts w:cstheme="minorHAnsi"/>
          <w:noProof/>
          <w:lang w:val="bg-BG"/>
        </w:rPr>
      </w:pPr>
      <w:hyperlink r:id="rId9" w:history="1">
        <w:r w:rsidR="00975D0C" w:rsidRPr="00522C5F">
          <w:rPr>
            <w:rStyle w:val="Hyperlink"/>
            <w:rFonts w:cstheme="minorHAnsi"/>
            <w:shd w:val="clear" w:color="auto" w:fill="FFFFFF"/>
          </w:rPr>
          <w:t>https://restcountries.com/v2/name/Bulgaria</w:t>
        </w:r>
      </w:hyperlink>
    </w:p>
    <w:p w14:paraId="492B1088" w14:textId="342395F1" w:rsidR="00E55489" w:rsidRPr="00836A94" w:rsidRDefault="00975D0C" w:rsidP="00E55489">
      <w:pPr>
        <w:ind w:left="357" w:hanging="357"/>
        <w:jc w:val="center"/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43BFB77" wp14:editId="0386AF57">
            <wp:extent cx="6626225" cy="325120"/>
            <wp:effectExtent l="19050" t="1905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260AF3" w14:textId="77777777" w:rsidR="00E55489" w:rsidRPr="00836A94" w:rsidRDefault="00E55489" w:rsidP="00E55489">
      <w:pPr>
        <w:ind w:left="357" w:hanging="357"/>
        <w:rPr>
          <w:noProof/>
          <w:sz w:val="24"/>
          <w:szCs w:val="24"/>
        </w:rPr>
      </w:pPr>
      <w:r w:rsidRPr="00836A94">
        <w:rPr>
          <w:b/>
          <w:noProof/>
          <w:sz w:val="24"/>
          <w:szCs w:val="24"/>
        </w:rPr>
        <w:t>RESPONSE</w:t>
      </w:r>
      <w:r w:rsidRPr="00836A94">
        <w:rPr>
          <w:noProof/>
          <w:sz w:val="24"/>
          <w:szCs w:val="24"/>
        </w:rPr>
        <w:t>:</w:t>
      </w:r>
    </w:p>
    <w:p w14:paraId="127EC214" w14:textId="68D7E9BF" w:rsidR="00C50CF3" w:rsidRPr="00E55489" w:rsidRDefault="00975D0C" w:rsidP="00E55489">
      <w:pPr>
        <w:ind w:left="357" w:hanging="357"/>
        <w:rPr>
          <w:noProof/>
          <w:sz w:val="24"/>
          <w:szCs w:val="24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E2F359B" wp14:editId="2EDCFDE9">
            <wp:extent cx="6626225" cy="3703320"/>
            <wp:effectExtent l="19050" t="19050" r="3175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0332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E83CC7" w14:textId="77777777" w:rsidR="00E55489" w:rsidRPr="00E55489" w:rsidRDefault="00E55489" w:rsidP="00522C5F">
      <w:pPr>
        <w:rPr>
          <w:noProof/>
          <w:lang w:val="bg-BG"/>
        </w:rPr>
      </w:pPr>
    </w:p>
    <w:p w14:paraId="1F706B06" w14:textId="77777777" w:rsidR="00E55489" w:rsidRPr="00E55489" w:rsidRDefault="00E55489" w:rsidP="00E55489">
      <w:pPr>
        <w:keepNext/>
        <w:keepLines/>
        <w:spacing w:before="200" w:after="40"/>
        <w:ind w:left="357" w:hanging="357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E55489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2. GitHub: Labels Issue</w:t>
      </w:r>
    </w:p>
    <w:p w14:paraId="36C678A8" w14:textId="79D641A7" w:rsidR="00E55489" w:rsidRPr="00522C5F" w:rsidRDefault="00E55489" w:rsidP="00E55489">
      <w:pPr>
        <w:rPr>
          <w:rFonts w:cstheme="minorHAnsi"/>
          <w:noProof/>
          <w:lang w:val="bg-BG"/>
        </w:rPr>
      </w:pPr>
      <w:r w:rsidRPr="00522C5F">
        <w:rPr>
          <w:rFonts w:cstheme="minorHAnsi"/>
          <w:noProof/>
        </w:rPr>
        <w:t xml:space="preserve">Get the </w:t>
      </w:r>
      <w:r w:rsidRPr="00522C5F">
        <w:rPr>
          <w:rFonts w:cstheme="minorHAnsi"/>
          <w:b/>
          <w:noProof/>
        </w:rPr>
        <w:t>first</w:t>
      </w:r>
      <w:r w:rsidRPr="00522C5F">
        <w:rPr>
          <w:rFonts w:cstheme="minorHAnsi"/>
          <w:noProof/>
        </w:rPr>
        <w:t xml:space="preserve"> issue from repository with </w:t>
      </w:r>
      <w:r w:rsidRPr="00522C5F">
        <w:rPr>
          <w:rFonts w:cstheme="minorHAnsi"/>
          <w:b/>
          <w:noProof/>
        </w:rPr>
        <w:t>name</w:t>
      </w:r>
      <w:r w:rsidR="00601094" w:rsidRPr="00522C5F">
        <w:rPr>
          <w:rFonts w:cstheme="minorHAnsi"/>
          <w:noProof/>
        </w:rPr>
        <w:t xml:space="preserve"> "test-nakov-repo"</w:t>
      </w:r>
      <w:r w:rsidRPr="00522C5F">
        <w:rPr>
          <w:rFonts w:cstheme="minorHAnsi"/>
          <w:noProof/>
        </w:rPr>
        <w:t xml:space="preserve">. Send a GET request to </w:t>
      </w:r>
      <w:r w:rsidRPr="00522C5F">
        <w:rPr>
          <w:rStyle w:val="CodeChar"/>
          <w:rFonts w:asciiTheme="minorHAnsi" w:hAnsiTheme="minorHAnsi" w:cstheme="minorHAnsi"/>
        </w:rPr>
        <w:t>https://api.github.com/repos/testnakov/test-nakov-repo/issues/:id</w:t>
      </w:r>
      <w:r w:rsidRPr="00522C5F">
        <w:rPr>
          <w:rFonts w:cstheme="minorHAnsi"/>
          <w:noProof/>
        </w:rPr>
        <w:t xml:space="preserve">, where </w:t>
      </w:r>
      <w:r w:rsidRPr="00522C5F">
        <w:rPr>
          <w:rFonts w:cstheme="minorHAnsi"/>
          <w:b/>
          <w:bCs/>
          <w:noProof/>
        </w:rPr>
        <w:t>:id</w:t>
      </w:r>
      <w:r w:rsidRPr="00522C5F">
        <w:rPr>
          <w:rFonts w:cstheme="minorHAnsi"/>
          <w:noProof/>
        </w:rPr>
        <w:t xml:space="preserve"> is the issue. </w:t>
      </w:r>
    </w:p>
    <w:p w14:paraId="770F96B3" w14:textId="77777777" w:rsidR="00E55489" w:rsidRPr="00E55489" w:rsidRDefault="00E55489" w:rsidP="00E55489">
      <w:pPr>
        <w:keepNext/>
        <w:keepLines/>
        <w:spacing w:before="200" w:after="40"/>
        <w:ind w:left="357" w:hanging="357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E55489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3. Github: Create Issue</w:t>
      </w:r>
    </w:p>
    <w:p w14:paraId="2C1550C8" w14:textId="77777777" w:rsidR="00E55489" w:rsidRPr="00522C5F" w:rsidRDefault="00E55489" w:rsidP="00E55489">
      <w:pPr>
        <w:rPr>
          <w:rFonts w:cstheme="minorHAnsi"/>
          <w:noProof/>
          <w:lang w:val="bg-BG"/>
        </w:rPr>
      </w:pPr>
      <w:r w:rsidRPr="00522C5F">
        <w:rPr>
          <w:rFonts w:cstheme="minorHAnsi"/>
          <w:noProof/>
        </w:rPr>
        <w:t xml:space="preserve">This time we have to </w:t>
      </w:r>
      <w:r w:rsidRPr="00522C5F">
        <w:rPr>
          <w:rFonts w:cstheme="minorHAnsi"/>
          <w:b/>
          <w:noProof/>
        </w:rPr>
        <w:t>create</w:t>
      </w:r>
      <w:r w:rsidRPr="00522C5F">
        <w:rPr>
          <w:rFonts w:cstheme="minorHAnsi"/>
          <w:noProof/>
        </w:rPr>
        <w:t xml:space="preserve"> an issue (data should be </w:t>
      </w:r>
      <w:r w:rsidRPr="00522C5F">
        <w:rPr>
          <w:rFonts w:cstheme="minorHAnsi"/>
          <w:b/>
          <w:noProof/>
        </w:rPr>
        <w:t>send</w:t>
      </w:r>
      <w:r w:rsidRPr="00522C5F">
        <w:rPr>
          <w:rFonts w:cstheme="minorHAnsi"/>
          <w:noProof/>
        </w:rPr>
        <w:t xml:space="preserve"> to the server). Send a "</w:t>
      </w:r>
      <w:r w:rsidRPr="00522C5F">
        <w:rPr>
          <w:rFonts w:cstheme="minorHAnsi"/>
          <w:b/>
          <w:noProof/>
        </w:rPr>
        <w:t>POST</w:t>
      </w:r>
      <w:r w:rsidRPr="00522C5F">
        <w:rPr>
          <w:rFonts w:cstheme="minorHAnsi"/>
          <w:noProof/>
        </w:rPr>
        <w:t xml:space="preserve">" request to the server with the following JSON as </w:t>
      </w:r>
      <w:r w:rsidRPr="00522C5F">
        <w:rPr>
          <w:rStyle w:val="Strong"/>
          <w:rFonts w:cstheme="minorHAnsi"/>
        </w:rPr>
        <w:t xml:space="preserve">body </w:t>
      </w:r>
      <w:r w:rsidRPr="00522C5F">
        <w:rPr>
          <w:rFonts w:cstheme="minorHAnsi"/>
          <w:noProof/>
        </w:rPr>
        <w:t xml:space="preserve">(send it as </w:t>
      </w:r>
      <w:r w:rsidRPr="00522C5F">
        <w:rPr>
          <w:rStyle w:val="CodeChar"/>
          <w:rFonts w:asciiTheme="minorHAnsi" w:hAnsiTheme="minorHAnsi" w:cstheme="minorHAnsi"/>
        </w:rPr>
        <w:t>application/json</w:t>
      </w:r>
      <w:r w:rsidRPr="00522C5F">
        <w:rPr>
          <w:rFonts w:cstheme="minorHAnsi"/>
          <w:noProof/>
        </w:rPr>
        <w:t>):</w:t>
      </w:r>
    </w:p>
    <w:p w14:paraId="48C8D6F5" w14:textId="77777777" w:rsidR="00E55489" w:rsidRPr="00E55489" w:rsidRDefault="00E55489" w:rsidP="00482D1D">
      <w:pPr>
        <w:ind w:left="357" w:hanging="357"/>
        <w:rPr>
          <w:noProof/>
          <w:lang w:val="bg-BG"/>
        </w:rPr>
      </w:pPr>
      <w:r w:rsidRPr="00E55489">
        <w:rPr>
          <w:noProof/>
          <w:lang w:val="bg-BG" w:eastAsia="bg-BG"/>
        </w:rPr>
        <w:lastRenderedPageBreak/>
        <w:drawing>
          <wp:inline distT="0" distB="0" distL="0" distR="0" wp14:anchorId="318492A5" wp14:editId="05BABE13">
            <wp:extent cx="5543550" cy="1371600"/>
            <wp:effectExtent l="19050" t="19050" r="19050" b="19050"/>
            <wp:docPr id="29" name="Picture 29" descr="create-iss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create-issue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286"/>
                    <a:stretch/>
                  </pic:blipFill>
                  <pic:spPr bwMode="auto">
                    <a:xfrm>
                      <a:off x="0" y="0"/>
                      <a:ext cx="5543550" cy="13716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EB47B9" w14:textId="77777777" w:rsidR="00E55489" w:rsidRPr="00522C5F" w:rsidRDefault="00E55489" w:rsidP="00E55489">
      <w:pPr>
        <w:rPr>
          <w:rFonts w:cstheme="minorHAnsi"/>
          <w:noProof/>
          <w:lang w:val="bg-BG"/>
        </w:rPr>
      </w:pPr>
      <w:r w:rsidRPr="00522C5F">
        <w:rPr>
          <w:rFonts w:cstheme="minorHAnsi"/>
          <w:noProof/>
        </w:rPr>
        <w:t xml:space="preserve">You need to use your GitHub </w:t>
      </w:r>
      <w:r w:rsidRPr="00522C5F">
        <w:rPr>
          <w:rStyle w:val="Strong"/>
          <w:rFonts w:cstheme="minorHAnsi"/>
        </w:rPr>
        <w:t>account credentials</w:t>
      </w:r>
      <w:r w:rsidRPr="00522C5F">
        <w:rPr>
          <w:rFonts w:cstheme="minorHAnsi"/>
          <w:noProof/>
        </w:rPr>
        <w:t xml:space="preserve"> to submit issues. Under the Authorization tab, select Basic and enter your username and password. Send the request to the URI from the previous task, but without the </w:t>
      </w:r>
      <w:r w:rsidRPr="00522C5F">
        <w:rPr>
          <w:rStyle w:val="CodeChar"/>
          <w:rFonts w:asciiTheme="minorHAnsi" w:hAnsiTheme="minorHAnsi" w:cstheme="minorHAnsi"/>
        </w:rPr>
        <w:t>:id</w:t>
      </w:r>
      <w:r w:rsidRPr="00522C5F">
        <w:rPr>
          <w:rFonts w:cstheme="minorHAnsi"/>
          <w:noProof/>
        </w:rPr>
        <w:t>.</w:t>
      </w:r>
    </w:p>
    <w:sectPr w:rsidR="00E55489" w:rsidRPr="00522C5F" w:rsidSect="00D02553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899108" w14:textId="77777777" w:rsidR="009849B1" w:rsidRDefault="009849B1" w:rsidP="008068A2">
      <w:pPr>
        <w:spacing w:after="0" w:line="240" w:lineRule="auto"/>
      </w:pPr>
      <w:r>
        <w:separator/>
      </w:r>
    </w:p>
  </w:endnote>
  <w:endnote w:type="continuationSeparator" w:id="0">
    <w:p w14:paraId="05F415EA" w14:textId="77777777" w:rsidR="009849B1" w:rsidRDefault="009849B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B6382" w14:textId="77777777" w:rsidR="004E4C1E" w:rsidRDefault="009849B1" w:rsidP="004E4C1E">
    <w:pPr>
      <w:pStyle w:val="Footer"/>
    </w:pPr>
    <w:r>
      <w:rPr>
        <w:noProof/>
      </w:rPr>
      <w:pict w14:anchorId="30EB57E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50B414CE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F99321B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609ED4B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5E124F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FAF339" wp14:editId="4151838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F2FFEF7" wp14:editId="1F554357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0532F4" wp14:editId="53808605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4A23D52" wp14:editId="5F171B8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88C2DF" wp14:editId="5DA8A5E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9F14DEF" wp14:editId="29479A73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FCF256" wp14:editId="14E9AECD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3E3B4FA" wp14:editId="31A2D81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F492BE5" wp14:editId="4525D0D9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43241E2F" wp14:editId="5BA6CBE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28E8A300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FC2012D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71D85454" w14:textId="51C5E86B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029EB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029EB" w:rsidRPr="00596AA5">
                  <w:rPr>
                    <w:sz w:val="18"/>
                    <w:szCs w:val="18"/>
                  </w:rPr>
                  <w:fldChar w:fldCharType="separate"/>
                </w:r>
                <w:r w:rsidR="0002225A">
                  <w:rPr>
                    <w:noProof/>
                    <w:sz w:val="18"/>
                    <w:szCs w:val="18"/>
                  </w:rPr>
                  <w:t>1</w:t>
                </w:r>
                <w:r w:rsidR="007029EB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9849B1">
                  <w:fldChar w:fldCharType="begin"/>
                </w:r>
                <w:r w:rsidR="009849B1">
                  <w:instrText xml:space="preserve"> NUMPAGES   \* MERGEFORMAT </w:instrText>
                </w:r>
                <w:r w:rsidR="009849B1">
                  <w:fldChar w:fldCharType="separate"/>
                </w:r>
                <w:r w:rsidR="0002225A" w:rsidRPr="0002225A">
                  <w:rPr>
                    <w:noProof/>
                    <w:sz w:val="18"/>
                    <w:szCs w:val="18"/>
                  </w:rPr>
                  <w:t>2</w:t>
                </w:r>
                <w:r w:rsidR="009849B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FE46E" w14:textId="77777777" w:rsidR="009849B1" w:rsidRDefault="009849B1" w:rsidP="008068A2">
      <w:pPr>
        <w:spacing w:after="0" w:line="240" w:lineRule="auto"/>
      </w:pPr>
      <w:r>
        <w:separator/>
      </w:r>
    </w:p>
  </w:footnote>
  <w:footnote w:type="continuationSeparator" w:id="0">
    <w:p w14:paraId="51D8089B" w14:textId="77777777" w:rsidR="009849B1" w:rsidRDefault="009849B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D0152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C4721B"/>
    <w:multiLevelType w:val="hybridMultilevel"/>
    <w:tmpl w:val="86AE35D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8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7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6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5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tDA0MLY0MbW0NDNS0lEKTi0uzszPAykwqQUALGYwoiwAAAA="/>
  </w:docVars>
  <w:rsids>
    <w:rsidRoot w:val="008068A2"/>
    <w:rsid w:val="000006BB"/>
    <w:rsid w:val="00002C1C"/>
    <w:rsid w:val="00007044"/>
    <w:rsid w:val="0001451E"/>
    <w:rsid w:val="0002225A"/>
    <w:rsid w:val="00023DC6"/>
    <w:rsid w:val="00025F04"/>
    <w:rsid w:val="00046A73"/>
    <w:rsid w:val="00064D15"/>
    <w:rsid w:val="00080330"/>
    <w:rsid w:val="0008559D"/>
    <w:rsid w:val="00086727"/>
    <w:rsid w:val="0009209B"/>
    <w:rsid w:val="00092ED2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67DA7"/>
    <w:rsid w:val="00171021"/>
    <w:rsid w:val="00175E1D"/>
    <w:rsid w:val="001837BD"/>
    <w:rsid w:val="00183A2C"/>
    <w:rsid w:val="00187543"/>
    <w:rsid w:val="001A6728"/>
    <w:rsid w:val="001B2C98"/>
    <w:rsid w:val="001B7060"/>
    <w:rsid w:val="001C1FCD"/>
    <w:rsid w:val="001C61A6"/>
    <w:rsid w:val="001D2464"/>
    <w:rsid w:val="001D50AE"/>
    <w:rsid w:val="001E1161"/>
    <w:rsid w:val="001E3273"/>
    <w:rsid w:val="001E3FEF"/>
    <w:rsid w:val="001F57B9"/>
    <w:rsid w:val="00202683"/>
    <w:rsid w:val="00215FCE"/>
    <w:rsid w:val="00220A93"/>
    <w:rsid w:val="002326A7"/>
    <w:rsid w:val="00232E7D"/>
    <w:rsid w:val="00250CB1"/>
    <w:rsid w:val="00264287"/>
    <w:rsid w:val="0026589D"/>
    <w:rsid w:val="002664E1"/>
    <w:rsid w:val="002674C4"/>
    <w:rsid w:val="0027314B"/>
    <w:rsid w:val="002819B5"/>
    <w:rsid w:val="002853F4"/>
    <w:rsid w:val="002A2D2D"/>
    <w:rsid w:val="002C539D"/>
    <w:rsid w:val="002C71C6"/>
    <w:rsid w:val="002D07CA"/>
    <w:rsid w:val="003014B1"/>
    <w:rsid w:val="00305122"/>
    <w:rsid w:val="003230CF"/>
    <w:rsid w:val="0033212E"/>
    <w:rsid w:val="0033490F"/>
    <w:rsid w:val="00380A57"/>
    <w:rsid w:val="003817EF"/>
    <w:rsid w:val="00382A45"/>
    <w:rsid w:val="00391F4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D92"/>
    <w:rsid w:val="0041081C"/>
    <w:rsid w:val="004311CA"/>
    <w:rsid w:val="0047331A"/>
    <w:rsid w:val="0047640B"/>
    <w:rsid w:val="0047644B"/>
    <w:rsid w:val="00476D4B"/>
    <w:rsid w:val="00482D1D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E1D"/>
    <w:rsid w:val="00503820"/>
    <w:rsid w:val="005054C7"/>
    <w:rsid w:val="00507F81"/>
    <w:rsid w:val="005172E9"/>
    <w:rsid w:val="00517B12"/>
    <w:rsid w:val="00522C5F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92C"/>
    <w:rsid w:val="005C131C"/>
    <w:rsid w:val="005C2E80"/>
    <w:rsid w:val="005C6A24"/>
    <w:rsid w:val="005E04CE"/>
    <w:rsid w:val="005E0F12"/>
    <w:rsid w:val="005E6CC9"/>
    <w:rsid w:val="005F4CB8"/>
    <w:rsid w:val="00600083"/>
    <w:rsid w:val="00601094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7864"/>
    <w:rsid w:val="006E1302"/>
    <w:rsid w:val="006E2245"/>
    <w:rsid w:val="006E55B4"/>
    <w:rsid w:val="006E7E50"/>
    <w:rsid w:val="007029EB"/>
    <w:rsid w:val="00704432"/>
    <w:rsid w:val="007051DF"/>
    <w:rsid w:val="00724DA4"/>
    <w:rsid w:val="007511C3"/>
    <w:rsid w:val="00763912"/>
    <w:rsid w:val="00774B36"/>
    <w:rsid w:val="00774E44"/>
    <w:rsid w:val="00785258"/>
    <w:rsid w:val="00791F02"/>
    <w:rsid w:val="0079324A"/>
    <w:rsid w:val="00794EEE"/>
    <w:rsid w:val="007A635E"/>
    <w:rsid w:val="007B3686"/>
    <w:rsid w:val="007B538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7801"/>
    <w:rsid w:val="00836A94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5D0C"/>
    <w:rsid w:val="00976E46"/>
    <w:rsid w:val="009849B1"/>
    <w:rsid w:val="009A321E"/>
    <w:rsid w:val="009B4CB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33EE"/>
    <w:rsid w:val="00A847D3"/>
    <w:rsid w:val="00A86B0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84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708F"/>
    <w:rsid w:val="00BE399E"/>
    <w:rsid w:val="00BF1775"/>
    <w:rsid w:val="00BF201D"/>
    <w:rsid w:val="00C0490B"/>
    <w:rsid w:val="00C07904"/>
    <w:rsid w:val="00C121AF"/>
    <w:rsid w:val="00C14C80"/>
    <w:rsid w:val="00C272A2"/>
    <w:rsid w:val="00C27853"/>
    <w:rsid w:val="00C355A5"/>
    <w:rsid w:val="00C43B64"/>
    <w:rsid w:val="00C50CF3"/>
    <w:rsid w:val="00C510B7"/>
    <w:rsid w:val="00C53F37"/>
    <w:rsid w:val="00C5499A"/>
    <w:rsid w:val="00C62A0F"/>
    <w:rsid w:val="00C649E5"/>
    <w:rsid w:val="00C756CB"/>
    <w:rsid w:val="00C82862"/>
    <w:rsid w:val="00C84E4D"/>
    <w:rsid w:val="00C92992"/>
    <w:rsid w:val="00CA2FD0"/>
    <w:rsid w:val="00CA4B3C"/>
    <w:rsid w:val="00CB20A2"/>
    <w:rsid w:val="00CB626D"/>
    <w:rsid w:val="00CD5181"/>
    <w:rsid w:val="00CD7485"/>
    <w:rsid w:val="00CE2360"/>
    <w:rsid w:val="00CE236C"/>
    <w:rsid w:val="00CF0047"/>
    <w:rsid w:val="00D02553"/>
    <w:rsid w:val="00D13C5C"/>
    <w:rsid w:val="00D22895"/>
    <w:rsid w:val="00D3404A"/>
    <w:rsid w:val="00D4354E"/>
    <w:rsid w:val="00D43F69"/>
    <w:rsid w:val="00D46A5E"/>
    <w:rsid w:val="00D50F79"/>
    <w:rsid w:val="00D73957"/>
    <w:rsid w:val="00D8395C"/>
    <w:rsid w:val="00D910AA"/>
    <w:rsid w:val="00DA028F"/>
    <w:rsid w:val="00DC28E6"/>
    <w:rsid w:val="00DC6DBA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43BA"/>
    <w:rsid w:val="00E36FD8"/>
    <w:rsid w:val="00E37380"/>
    <w:rsid w:val="00E465C4"/>
    <w:rsid w:val="00E55489"/>
    <w:rsid w:val="00E63F64"/>
    <w:rsid w:val="00E74623"/>
    <w:rsid w:val="00E76A29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202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1A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1DA7B935"/>
  <w15:docId w15:val="{AD5AC1B2-3981-4D45-B49E-B83A756C0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756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53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43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tpostman.com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restcountries.com/v2/name/Bulgaria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8B0602-10FD-4415-9248-0B468AB98B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167</Words>
  <Characters>954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TP and REST</vt:lpstr>
      <vt:lpstr>HTTP and REST</vt:lpstr>
    </vt:vector>
  </TitlesOfParts>
  <Company>SoftUni – https://softuni.org</Company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 and REST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x Katsarski</cp:lastModifiedBy>
  <cp:revision>33</cp:revision>
  <cp:lastPrinted>2023-05-04T05:57:00Z</cp:lastPrinted>
  <dcterms:created xsi:type="dcterms:W3CDTF">2019-11-12T12:29:00Z</dcterms:created>
  <dcterms:modified xsi:type="dcterms:W3CDTF">2024-08-20T07:14:00Z</dcterms:modified>
  <cp:category>computer programming; programming</cp:category>
</cp:coreProperties>
</file>